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8F8" w:rsidRDefault="00513261" w:rsidP="00E84245">
      <w:pPr>
        <w:jc w:val="both"/>
        <w:rPr>
          <w:rFonts w:ascii="Arial" w:hAnsi="Arial" w:cs="Arial"/>
          <w:b/>
          <w:sz w:val="28"/>
          <w:szCs w:val="28"/>
          <w:lang w:val="en-GB"/>
        </w:rPr>
      </w:pPr>
      <w:r w:rsidRPr="00513261">
        <w:rPr>
          <w:rFonts w:ascii="Arial" w:hAnsi="Arial" w:cs="Arial"/>
          <w:b/>
          <w:sz w:val="32"/>
          <w:szCs w:val="32"/>
          <w:lang w:val="en-GB"/>
        </w:rPr>
        <w:t>REGISTRATION</w:t>
      </w:r>
      <w:r>
        <w:rPr>
          <w:rFonts w:ascii="Arial" w:hAnsi="Arial" w:cs="Arial"/>
          <w:b/>
          <w:sz w:val="28"/>
          <w:szCs w:val="28"/>
          <w:lang w:val="en-GB"/>
        </w:rPr>
        <w:t xml:space="preserve">  </w:t>
      </w:r>
      <w:r w:rsidR="008C5CCC">
        <w:rPr>
          <w:rFonts w:ascii="Arial" w:hAnsi="Arial" w:cs="Arial"/>
          <w:b/>
          <w:sz w:val="28"/>
          <w:szCs w:val="28"/>
          <w:lang w:val="en-GB"/>
        </w:rPr>
        <w:t>2</w:t>
      </w:r>
      <w:r w:rsidR="00E01180">
        <w:rPr>
          <w:rFonts w:ascii="Arial" w:hAnsi="Arial" w:cs="Arial"/>
          <w:b/>
          <w:sz w:val="28"/>
          <w:szCs w:val="28"/>
          <w:lang w:val="en-GB"/>
        </w:rPr>
        <w:t>7</w:t>
      </w:r>
      <w:r w:rsidRPr="00513261">
        <w:rPr>
          <w:rFonts w:ascii="Arial" w:hAnsi="Arial" w:cs="Arial"/>
          <w:b/>
          <w:sz w:val="28"/>
          <w:szCs w:val="28"/>
          <w:vertAlign w:val="superscript"/>
          <w:lang w:val="en-GB"/>
        </w:rPr>
        <w:t xml:space="preserve">th </w:t>
      </w:r>
      <w:r>
        <w:rPr>
          <w:rFonts w:ascii="Arial" w:hAnsi="Arial" w:cs="Arial"/>
          <w:b/>
          <w:sz w:val="28"/>
          <w:szCs w:val="28"/>
          <w:lang w:val="en-GB"/>
        </w:rPr>
        <w:t>Slovenian</w:t>
      </w:r>
      <w:r w:rsidRPr="0051326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>
        <w:rPr>
          <w:rFonts w:ascii="Arial" w:hAnsi="Arial" w:cs="Arial"/>
          <w:b/>
          <w:sz w:val="28"/>
          <w:szCs w:val="28"/>
          <w:lang w:val="en-GB"/>
        </w:rPr>
        <w:t>and Croatian</w:t>
      </w:r>
      <w:r w:rsidR="000231C8" w:rsidRPr="0051326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Pr="00513261">
        <w:rPr>
          <w:rFonts w:ascii="Arial" w:hAnsi="Arial" w:cs="Arial"/>
          <w:b/>
          <w:sz w:val="28"/>
          <w:szCs w:val="28"/>
          <w:lang w:val="en-GB"/>
        </w:rPr>
        <w:t>vacuum</w:t>
      </w:r>
      <w:r w:rsidR="000231C8" w:rsidRPr="0051326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Pr="00513261">
        <w:rPr>
          <w:rFonts w:ascii="Arial" w:hAnsi="Arial" w:cs="Arial"/>
          <w:b/>
          <w:sz w:val="28"/>
          <w:szCs w:val="28"/>
          <w:lang w:val="en-GB"/>
        </w:rPr>
        <w:t>meeting</w:t>
      </w:r>
    </w:p>
    <w:p w:rsidR="00AF37EB" w:rsidRPr="00513261" w:rsidRDefault="00AF37EB" w:rsidP="00E84245">
      <w:pPr>
        <w:jc w:val="both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21</w:t>
      </w:r>
      <w:r w:rsidRPr="00AF37EB">
        <w:rPr>
          <w:rFonts w:ascii="Arial" w:hAnsi="Arial" w:cs="Arial"/>
          <w:b/>
          <w:sz w:val="28"/>
          <w:szCs w:val="28"/>
          <w:vertAlign w:val="superscript"/>
          <w:lang w:val="en-GB"/>
        </w:rPr>
        <w:t>st</w:t>
      </w:r>
      <w:r>
        <w:rPr>
          <w:rFonts w:ascii="Arial" w:hAnsi="Arial" w:cs="Arial"/>
          <w:b/>
          <w:sz w:val="28"/>
          <w:szCs w:val="28"/>
          <w:lang w:val="en-GB"/>
        </w:rPr>
        <w:t xml:space="preserve"> – 22</w:t>
      </w:r>
      <w:r w:rsidRPr="00AF37EB">
        <w:rPr>
          <w:rFonts w:ascii="Arial" w:hAnsi="Arial" w:cs="Arial"/>
          <w:b/>
          <w:sz w:val="28"/>
          <w:szCs w:val="28"/>
          <w:vertAlign w:val="superscript"/>
          <w:lang w:val="en-GB"/>
        </w:rPr>
        <w:t>nd</w:t>
      </w:r>
      <w:r>
        <w:rPr>
          <w:rFonts w:ascii="Arial" w:hAnsi="Arial" w:cs="Arial"/>
          <w:b/>
          <w:sz w:val="28"/>
          <w:szCs w:val="28"/>
          <w:lang w:val="en-GB"/>
        </w:rPr>
        <w:t xml:space="preserve"> May 2020, Šport hotel, Pokljuka</w:t>
      </w:r>
    </w:p>
    <w:p w:rsidR="00DD25ED" w:rsidRPr="00513261" w:rsidRDefault="00DD25ED" w:rsidP="00DE32CA">
      <w:pPr>
        <w:jc w:val="both"/>
        <w:rPr>
          <w:lang w:val="en-GB"/>
        </w:rPr>
      </w:pPr>
    </w:p>
    <w:p w:rsidR="00DD25ED" w:rsidRPr="00513261" w:rsidRDefault="00DD25ED" w:rsidP="00DE32CA">
      <w:pPr>
        <w:jc w:val="both"/>
        <w:rPr>
          <w:lang w:val="en-GB"/>
        </w:rPr>
      </w:pPr>
    </w:p>
    <w:p w:rsidR="000231C8" w:rsidRPr="00513261" w:rsidRDefault="00DD25ED" w:rsidP="00DE32CA">
      <w:pPr>
        <w:jc w:val="both"/>
        <w:rPr>
          <w:rFonts w:ascii="Arial" w:hAnsi="Arial" w:cs="Arial"/>
          <w:lang w:val="en-GB"/>
        </w:rPr>
      </w:pPr>
      <w:r w:rsidRPr="00513261">
        <w:rPr>
          <w:rFonts w:ascii="Arial" w:hAnsi="Arial" w:cs="Arial"/>
          <w:lang w:val="en-GB"/>
        </w:rPr>
        <w:t>Please send this form to e-mail</w:t>
      </w:r>
      <w:r w:rsidRPr="00B77D62">
        <w:rPr>
          <w:rFonts w:ascii="Arial" w:hAnsi="Arial" w:cs="Arial"/>
          <w:lang w:val="en-GB"/>
        </w:rPr>
        <w:t xml:space="preserve">: </w:t>
      </w:r>
      <w:hyperlink r:id="rId5" w:history="1">
        <w:r w:rsidR="00385895" w:rsidRPr="00E84337">
          <w:rPr>
            <w:rStyle w:val="Hyperlink"/>
            <w:rFonts w:ascii="Arial" w:hAnsi="Arial" w:cs="Arial"/>
            <w:lang w:val="en-GB"/>
          </w:rPr>
          <w:t>alenka.vesel@ijs.si</w:t>
        </w:r>
      </w:hyperlink>
      <w:r w:rsidR="00E01180">
        <w:rPr>
          <w:rFonts w:ascii="Arial" w:hAnsi="Arial" w:cs="Arial"/>
          <w:lang w:val="en-GB"/>
        </w:rPr>
        <w:t xml:space="preserve"> </w:t>
      </w:r>
      <w:r w:rsidRPr="00385895">
        <w:rPr>
          <w:rFonts w:ascii="Arial" w:hAnsi="Arial" w:cs="Arial"/>
          <w:lang w:val="en-GB"/>
        </w:rPr>
        <w:t xml:space="preserve">before </w:t>
      </w:r>
      <w:r w:rsidR="00385895" w:rsidRPr="00385895">
        <w:rPr>
          <w:rFonts w:ascii="Arial" w:hAnsi="Arial" w:cs="Arial"/>
          <w:lang w:val="en-GB"/>
        </w:rPr>
        <w:t>April</w:t>
      </w:r>
      <w:r w:rsidRPr="00385895">
        <w:rPr>
          <w:rFonts w:ascii="Arial" w:hAnsi="Arial" w:cs="Arial"/>
          <w:lang w:val="en-GB"/>
        </w:rPr>
        <w:t xml:space="preserve"> </w:t>
      </w:r>
      <w:r w:rsidR="00385895" w:rsidRPr="00385895">
        <w:rPr>
          <w:rFonts w:ascii="Arial" w:hAnsi="Arial" w:cs="Arial"/>
          <w:lang w:val="en-GB"/>
        </w:rPr>
        <w:t>8</w:t>
      </w:r>
      <w:r w:rsidRPr="00385895">
        <w:rPr>
          <w:rFonts w:ascii="Arial" w:hAnsi="Arial" w:cs="Arial"/>
          <w:vertAlign w:val="superscript"/>
          <w:lang w:val="en-GB"/>
        </w:rPr>
        <w:t>th</w:t>
      </w:r>
      <w:r w:rsidRPr="00385895">
        <w:rPr>
          <w:rFonts w:ascii="Arial" w:hAnsi="Arial" w:cs="Arial"/>
          <w:lang w:val="en-GB"/>
        </w:rPr>
        <w:t>.</w:t>
      </w:r>
    </w:p>
    <w:p w:rsidR="00DD25ED" w:rsidRPr="00513261" w:rsidRDefault="00DD25ED" w:rsidP="00DE32CA">
      <w:pPr>
        <w:jc w:val="both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39"/>
        <w:gridCol w:w="4991"/>
      </w:tblGrid>
      <w:tr w:rsidR="000231C8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0231C8" w:rsidRPr="007E3C18" w:rsidRDefault="000231C8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>Name</w:t>
            </w:r>
          </w:p>
        </w:tc>
        <w:tc>
          <w:tcPr>
            <w:tcW w:w="5148" w:type="dxa"/>
            <w:shd w:val="clear" w:color="auto" w:fill="auto"/>
          </w:tcPr>
          <w:p w:rsidR="000231C8" w:rsidRPr="007E3C18" w:rsidRDefault="000231C8" w:rsidP="007E3C18">
            <w:pPr>
              <w:jc w:val="both"/>
              <w:rPr>
                <w:lang w:val="en-GB"/>
              </w:rPr>
            </w:pPr>
          </w:p>
        </w:tc>
      </w:tr>
      <w:tr w:rsidR="000231C8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0231C8" w:rsidRPr="007E3C18" w:rsidRDefault="000231C8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>Surname</w:t>
            </w:r>
          </w:p>
        </w:tc>
        <w:tc>
          <w:tcPr>
            <w:tcW w:w="5148" w:type="dxa"/>
            <w:shd w:val="clear" w:color="auto" w:fill="auto"/>
          </w:tcPr>
          <w:p w:rsidR="000231C8" w:rsidRPr="007E3C18" w:rsidRDefault="000231C8" w:rsidP="007E3C18">
            <w:pPr>
              <w:jc w:val="both"/>
              <w:rPr>
                <w:lang w:val="en-GB"/>
              </w:rPr>
            </w:pPr>
          </w:p>
        </w:tc>
      </w:tr>
      <w:tr w:rsidR="000231C8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0231C8" w:rsidRPr="007E3C18" w:rsidRDefault="000231C8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>Institution</w:t>
            </w:r>
          </w:p>
        </w:tc>
        <w:tc>
          <w:tcPr>
            <w:tcW w:w="5148" w:type="dxa"/>
            <w:shd w:val="clear" w:color="auto" w:fill="auto"/>
          </w:tcPr>
          <w:p w:rsidR="000231C8" w:rsidRPr="007E3C18" w:rsidRDefault="000231C8" w:rsidP="007E3C18">
            <w:pPr>
              <w:jc w:val="both"/>
              <w:rPr>
                <w:lang w:val="en-GB"/>
              </w:rPr>
            </w:pPr>
          </w:p>
        </w:tc>
      </w:tr>
      <w:tr w:rsidR="000231C8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0231C8" w:rsidRPr="007E3C18" w:rsidRDefault="00DC70B0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>Full a</w:t>
            </w:r>
            <w:r w:rsidR="000231C8" w:rsidRPr="007E3C18">
              <w:rPr>
                <w:rFonts w:ascii="Verdana" w:hAnsi="Verdana"/>
                <w:b/>
                <w:lang w:val="en-GB"/>
              </w:rPr>
              <w:t xml:space="preserve">ddress </w:t>
            </w:r>
          </w:p>
        </w:tc>
        <w:tc>
          <w:tcPr>
            <w:tcW w:w="5148" w:type="dxa"/>
            <w:shd w:val="clear" w:color="auto" w:fill="auto"/>
          </w:tcPr>
          <w:p w:rsidR="000231C8" w:rsidRPr="007E3C18" w:rsidRDefault="000231C8" w:rsidP="007E3C18">
            <w:pPr>
              <w:jc w:val="both"/>
              <w:rPr>
                <w:lang w:val="en-GB"/>
              </w:rPr>
            </w:pPr>
          </w:p>
        </w:tc>
      </w:tr>
      <w:tr w:rsidR="000231C8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0231C8" w:rsidRDefault="000231C8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>VAT registration number</w:t>
            </w:r>
          </w:p>
          <w:p w:rsidR="00D01335" w:rsidRPr="007E3C18" w:rsidRDefault="00D01335" w:rsidP="000231C8">
            <w:pPr>
              <w:rPr>
                <w:rFonts w:ascii="Verdana" w:hAnsi="Verdana"/>
                <w:b/>
                <w:lang w:val="en-GB"/>
              </w:rPr>
            </w:pPr>
            <w:r>
              <w:rPr>
                <w:rFonts w:ascii="Verdana" w:hAnsi="Verdana"/>
                <w:b/>
                <w:lang w:val="en-GB"/>
              </w:rPr>
              <w:t>(</w:t>
            </w:r>
            <w:proofErr w:type="spellStart"/>
            <w:r>
              <w:rPr>
                <w:rFonts w:ascii="Verdana" w:hAnsi="Verdana"/>
                <w:b/>
                <w:lang w:val="en-GB"/>
              </w:rPr>
              <w:t>Davčna</w:t>
            </w:r>
            <w:proofErr w:type="spellEnd"/>
            <w:r>
              <w:rPr>
                <w:rFonts w:ascii="Verdana" w:hAnsi="Verdana"/>
                <w:b/>
                <w:lang w:val="en-GB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lang w:val="en-GB"/>
              </w:rPr>
              <w:t>številka</w:t>
            </w:r>
            <w:proofErr w:type="spellEnd"/>
            <w:r>
              <w:rPr>
                <w:rFonts w:ascii="Verdana" w:hAnsi="Verdana"/>
                <w:b/>
                <w:lang w:val="en-GB"/>
              </w:rPr>
              <w:t>)</w:t>
            </w:r>
          </w:p>
        </w:tc>
        <w:tc>
          <w:tcPr>
            <w:tcW w:w="5148" w:type="dxa"/>
            <w:shd w:val="clear" w:color="auto" w:fill="auto"/>
          </w:tcPr>
          <w:p w:rsidR="000231C8" w:rsidRPr="007E3C18" w:rsidRDefault="000231C8" w:rsidP="007E3C18">
            <w:pPr>
              <w:jc w:val="both"/>
              <w:rPr>
                <w:lang w:val="en-GB"/>
              </w:rPr>
            </w:pPr>
          </w:p>
        </w:tc>
      </w:tr>
      <w:tr w:rsidR="00B02CCD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B02CCD" w:rsidRPr="007E3C18" w:rsidRDefault="00B02CCD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 xml:space="preserve">e-mail </w:t>
            </w:r>
          </w:p>
        </w:tc>
        <w:tc>
          <w:tcPr>
            <w:tcW w:w="5148" w:type="dxa"/>
            <w:shd w:val="clear" w:color="auto" w:fill="auto"/>
          </w:tcPr>
          <w:p w:rsidR="00B02CCD" w:rsidRPr="00E551C5" w:rsidRDefault="00B02CCD" w:rsidP="007E3C18">
            <w:pPr>
              <w:jc w:val="both"/>
              <w:rPr>
                <w:lang w:val="en-GB"/>
              </w:rPr>
            </w:pPr>
          </w:p>
        </w:tc>
      </w:tr>
      <w:tr w:rsidR="000231C8" w:rsidRPr="007E3C18" w:rsidTr="007E3C18">
        <w:trPr>
          <w:trHeight w:val="794"/>
        </w:trPr>
        <w:tc>
          <w:tcPr>
            <w:tcW w:w="3708" w:type="dxa"/>
            <w:shd w:val="clear" w:color="auto" w:fill="auto"/>
            <w:vAlign w:val="center"/>
          </w:tcPr>
          <w:p w:rsidR="000231C8" w:rsidRDefault="000231C8" w:rsidP="000231C8">
            <w:pPr>
              <w:rPr>
                <w:rFonts w:ascii="Verdana" w:hAnsi="Verdana"/>
                <w:b/>
                <w:lang w:val="en-GB"/>
              </w:rPr>
            </w:pPr>
            <w:r w:rsidRPr="007E3C18">
              <w:rPr>
                <w:rFonts w:ascii="Verdana" w:hAnsi="Verdana"/>
                <w:b/>
                <w:lang w:val="en-GB"/>
              </w:rPr>
              <w:t>Registration fee</w:t>
            </w:r>
          </w:p>
          <w:p w:rsidR="00C0536F" w:rsidRPr="00C0536F" w:rsidRDefault="00C0536F" w:rsidP="000231C8">
            <w:pPr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hAnsi="Verdana"/>
                <w:sz w:val="20"/>
                <w:lang w:val="en-GB"/>
              </w:rPr>
              <w:t>(Please mark or underline)</w:t>
            </w:r>
          </w:p>
        </w:tc>
        <w:tc>
          <w:tcPr>
            <w:tcW w:w="5148" w:type="dxa"/>
            <w:shd w:val="clear" w:color="auto" w:fill="auto"/>
          </w:tcPr>
          <w:p w:rsidR="000231C8" w:rsidRPr="00E01180" w:rsidRDefault="00C0536F" w:rsidP="007E3C18">
            <w:pPr>
              <w:spacing w:line="360" w:lineRule="auto"/>
              <w:jc w:val="both"/>
              <w:rPr>
                <w:rFonts w:ascii="Arial" w:hAnsi="Arial" w:cs="Arial"/>
                <w:lang w:val="en-GB"/>
              </w:rPr>
            </w:pPr>
            <w:r w:rsidRPr="00E01180">
              <w:rPr>
                <w:rFonts w:ascii="Arial" w:hAnsi="Arial" w:cs="Arial"/>
                <w:lang w:val="en-GB"/>
              </w:rPr>
              <w:t xml:space="preserve">□ </w:t>
            </w:r>
            <w:r w:rsidR="00E01180" w:rsidRPr="00E01180">
              <w:rPr>
                <w:rFonts w:ascii="Arial" w:hAnsi="Arial" w:cs="Arial"/>
                <w:lang w:val="en-GB"/>
              </w:rPr>
              <w:t>150</w:t>
            </w:r>
            <w:r w:rsidR="000231C8" w:rsidRPr="00E01180">
              <w:rPr>
                <w:rFonts w:ascii="Arial" w:hAnsi="Arial" w:cs="Arial"/>
                <w:lang w:val="en-GB"/>
              </w:rPr>
              <w:t xml:space="preserve"> EUR (</w:t>
            </w:r>
            <w:r w:rsidR="00D01335" w:rsidRPr="00E01180">
              <w:rPr>
                <w:rFonts w:ascii="Arial" w:hAnsi="Arial" w:cs="Arial"/>
                <w:lang w:val="en-GB"/>
              </w:rPr>
              <w:t>2 days</w:t>
            </w:r>
            <w:r w:rsidR="0038300A" w:rsidRPr="00E01180">
              <w:rPr>
                <w:rFonts w:ascii="Arial" w:hAnsi="Arial" w:cs="Arial"/>
                <w:lang w:val="en-GB"/>
              </w:rPr>
              <w:t>, single room</w:t>
            </w:r>
            <w:r w:rsidR="000231C8" w:rsidRPr="00E01180">
              <w:rPr>
                <w:rFonts w:ascii="Arial" w:hAnsi="Arial" w:cs="Arial"/>
                <w:lang w:val="en-GB"/>
              </w:rPr>
              <w:t>)</w:t>
            </w:r>
          </w:p>
          <w:p w:rsidR="0038300A" w:rsidRPr="007E3C18" w:rsidRDefault="00C0536F" w:rsidP="007E3C18">
            <w:pPr>
              <w:spacing w:line="360" w:lineRule="auto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□ </w:t>
            </w:r>
            <w:r w:rsidR="00E01180">
              <w:rPr>
                <w:rFonts w:ascii="Arial" w:hAnsi="Arial" w:cs="Arial"/>
                <w:lang w:val="en-GB"/>
              </w:rPr>
              <w:t>110</w:t>
            </w:r>
            <w:r w:rsidR="0038300A" w:rsidRPr="007E3C18">
              <w:rPr>
                <w:rFonts w:ascii="Arial" w:hAnsi="Arial" w:cs="Arial"/>
                <w:lang w:val="en-GB"/>
              </w:rPr>
              <w:t xml:space="preserve"> EUR (</w:t>
            </w:r>
            <w:r w:rsidR="0038300A">
              <w:rPr>
                <w:rFonts w:ascii="Arial" w:hAnsi="Arial" w:cs="Arial"/>
                <w:lang w:val="en-GB"/>
              </w:rPr>
              <w:t>2 days, double room)</w:t>
            </w:r>
          </w:p>
          <w:p w:rsidR="000231C8" w:rsidRPr="007E3C18" w:rsidRDefault="00C0536F" w:rsidP="00E01180">
            <w:pPr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□ </w:t>
            </w:r>
            <w:r w:rsidR="00E01180">
              <w:rPr>
                <w:rFonts w:ascii="Arial" w:hAnsi="Arial" w:cs="Arial"/>
                <w:lang w:val="en-GB"/>
              </w:rPr>
              <w:t>70</w:t>
            </w:r>
            <w:r w:rsidR="000231C8" w:rsidRPr="007E3C18">
              <w:rPr>
                <w:rFonts w:ascii="Arial" w:hAnsi="Arial" w:cs="Arial"/>
                <w:lang w:val="en-GB"/>
              </w:rPr>
              <w:t xml:space="preserve"> EUR (</w:t>
            </w:r>
            <w:r w:rsidR="00D01335">
              <w:rPr>
                <w:rFonts w:ascii="Arial" w:hAnsi="Arial" w:cs="Arial"/>
                <w:lang w:val="en-GB"/>
              </w:rPr>
              <w:t>1 day</w:t>
            </w:r>
            <w:r w:rsidR="000231C8" w:rsidRPr="007E3C18">
              <w:rPr>
                <w:rFonts w:ascii="Arial" w:hAnsi="Arial" w:cs="Arial"/>
                <w:lang w:val="en-GB"/>
              </w:rPr>
              <w:t>)</w:t>
            </w:r>
          </w:p>
        </w:tc>
      </w:tr>
      <w:tr w:rsidR="000231C8" w:rsidRPr="007E3C18" w:rsidTr="007E3C18">
        <w:trPr>
          <w:trHeight w:val="794"/>
        </w:trPr>
        <w:tc>
          <w:tcPr>
            <w:tcW w:w="8856" w:type="dxa"/>
            <w:gridSpan w:val="2"/>
            <w:shd w:val="clear" w:color="auto" w:fill="auto"/>
            <w:vAlign w:val="center"/>
          </w:tcPr>
          <w:p w:rsidR="00A66FD9" w:rsidRPr="00A66FD9" w:rsidRDefault="00A66FD9" w:rsidP="00A66FD9">
            <w:pPr>
              <w:spacing w:before="120" w:after="120"/>
              <w:jc w:val="center"/>
              <w:rPr>
                <w:b/>
                <w:lang w:val="en-GB"/>
              </w:rPr>
            </w:pPr>
            <w:r w:rsidRPr="00A66FD9">
              <w:rPr>
                <w:b/>
                <w:lang w:val="en-GB"/>
              </w:rPr>
              <w:t>Title</w:t>
            </w:r>
          </w:p>
          <w:p w:rsidR="00A66FD9" w:rsidRDefault="00A66FD9" w:rsidP="00A66FD9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Auth</w:t>
            </w:r>
            <w:bookmarkStart w:id="0" w:name="_GoBack"/>
            <w:bookmarkEnd w:id="0"/>
            <w:r>
              <w:rPr>
                <w:lang w:val="en-GB"/>
              </w:rPr>
              <w:t>ors</w:t>
            </w:r>
          </w:p>
          <w:p w:rsidR="00A66FD9" w:rsidRDefault="00A66FD9" w:rsidP="00A66FD9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Address</w:t>
            </w:r>
          </w:p>
          <w:p w:rsidR="00A66FD9" w:rsidRDefault="00A66FD9" w:rsidP="00A66FD9">
            <w:pPr>
              <w:rPr>
                <w:lang w:val="en-GB"/>
              </w:rPr>
            </w:pPr>
          </w:p>
          <w:p w:rsidR="00A66FD9" w:rsidRDefault="00A66FD9" w:rsidP="00A66FD9">
            <w:pPr>
              <w:jc w:val="center"/>
              <w:rPr>
                <w:lang w:val="en-GB"/>
              </w:rPr>
            </w:pPr>
          </w:p>
          <w:p w:rsidR="00151493" w:rsidRDefault="00E01180" w:rsidP="00A66FD9">
            <w:pPr>
              <w:rPr>
                <w:lang w:val="en-GB"/>
              </w:rPr>
            </w:pPr>
            <w:r>
              <w:rPr>
                <w:lang w:val="en-GB"/>
              </w:rPr>
              <w:t>Abstract here</w:t>
            </w:r>
          </w:p>
          <w:p w:rsidR="00E01180" w:rsidRDefault="00E01180" w:rsidP="00E01180">
            <w:pPr>
              <w:jc w:val="both"/>
              <w:rPr>
                <w:lang w:val="en-GB"/>
              </w:rPr>
            </w:pPr>
          </w:p>
          <w:p w:rsidR="00E01180" w:rsidRDefault="00E01180" w:rsidP="00E01180">
            <w:pPr>
              <w:jc w:val="both"/>
              <w:rPr>
                <w:lang w:val="en-GB"/>
              </w:rPr>
            </w:pPr>
          </w:p>
          <w:p w:rsidR="00E01180" w:rsidRDefault="00E01180" w:rsidP="00E01180">
            <w:pPr>
              <w:jc w:val="both"/>
              <w:rPr>
                <w:lang w:val="en-GB"/>
              </w:rPr>
            </w:pPr>
          </w:p>
          <w:p w:rsidR="00E01180" w:rsidRDefault="00E01180" w:rsidP="00E01180">
            <w:pPr>
              <w:jc w:val="both"/>
              <w:rPr>
                <w:lang w:val="en-GB"/>
              </w:rPr>
            </w:pPr>
          </w:p>
          <w:p w:rsidR="00E01180" w:rsidRPr="007E3C18" w:rsidRDefault="00E01180" w:rsidP="00E01180">
            <w:pPr>
              <w:jc w:val="both"/>
              <w:rPr>
                <w:lang w:val="en-GB"/>
              </w:rPr>
            </w:pPr>
          </w:p>
        </w:tc>
      </w:tr>
    </w:tbl>
    <w:p w:rsidR="000231C8" w:rsidRPr="00513261" w:rsidRDefault="000231C8" w:rsidP="00DE32CA">
      <w:pPr>
        <w:jc w:val="both"/>
        <w:rPr>
          <w:lang w:val="en-GB"/>
        </w:rPr>
      </w:pPr>
    </w:p>
    <w:sectPr w:rsidR="000231C8" w:rsidRPr="0051326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8534E"/>
    <w:multiLevelType w:val="hybridMultilevel"/>
    <w:tmpl w:val="44B65AA8"/>
    <w:lvl w:ilvl="0" w:tplc="A6F8FC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063CD7"/>
    <w:multiLevelType w:val="hybridMultilevel"/>
    <w:tmpl w:val="63F2CC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jc0MbcwMzAyNzVU0lEKTi0uzszPAykwqgUAdPyzeywAAAA="/>
  </w:docVars>
  <w:rsids>
    <w:rsidRoot w:val="00CB6A52"/>
    <w:rsid w:val="000021E7"/>
    <w:rsid w:val="00003049"/>
    <w:rsid w:val="00004C1F"/>
    <w:rsid w:val="00005159"/>
    <w:rsid w:val="00006B3F"/>
    <w:rsid w:val="0000706E"/>
    <w:rsid w:val="00007537"/>
    <w:rsid w:val="00007E4D"/>
    <w:rsid w:val="00010BC3"/>
    <w:rsid w:val="0001159F"/>
    <w:rsid w:val="0001174E"/>
    <w:rsid w:val="0002069C"/>
    <w:rsid w:val="000231C8"/>
    <w:rsid w:val="00026452"/>
    <w:rsid w:val="00026607"/>
    <w:rsid w:val="00026E4F"/>
    <w:rsid w:val="00030324"/>
    <w:rsid w:val="0003367B"/>
    <w:rsid w:val="00037473"/>
    <w:rsid w:val="000403AE"/>
    <w:rsid w:val="00043B3D"/>
    <w:rsid w:val="00045C72"/>
    <w:rsid w:val="000536FA"/>
    <w:rsid w:val="00053BD0"/>
    <w:rsid w:val="00055A12"/>
    <w:rsid w:val="0005628F"/>
    <w:rsid w:val="00061580"/>
    <w:rsid w:val="000652ED"/>
    <w:rsid w:val="0007074E"/>
    <w:rsid w:val="000710CE"/>
    <w:rsid w:val="00071272"/>
    <w:rsid w:val="00071F58"/>
    <w:rsid w:val="00072518"/>
    <w:rsid w:val="0007393B"/>
    <w:rsid w:val="000740E5"/>
    <w:rsid w:val="00076534"/>
    <w:rsid w:val="00082F0F"/>
    <w:rsid w:val="000833D7"/>
    <w:rsid w:val="00083CC1"/>
    <w:rsid w:val="00090607"/>
    <w:rsid w:val="00093BC4"/>
    <w:rsid w:val="00094EA4"/>
    <w:rsid w:val="0009571A"/>
    <w:rsid w:val="00095B1A"/>
    <w:rsid w:val="000A07D9"/>
    <w:rsid w:val="000A0B46"/>
    <w:rsid w:val="000A14DD"/>
    <w:rsid w:val="000A56C4"/>
    <w:rsid w:val="000A5D96"/>
    <w:rsid w:val="000A7D9E"/>
    <w:rsid w:val="000B288E"/>
    <w:rsid w:val="000B49AD"/>
    <w:rsid w:val="000C041A"/>
    <w:rsid w:val="000C2062"/>
    <w:rsid w:val="000C566C"/>
    <w:rsid w:val="000C5FC0"/>
    <w:rsid w:val="000C697F"/>
    <w:rsid w:val="000C6A53"/>
    <w:rsid w:val="000D4637"/>
    <w:rsid w:val="000D4D78"/>
    <w:rsid w:val="000E0682"/>
    <w:rsid w:val="000E1EEE"/>
    <w:rsid w:val="000E240C"/>
    <w:rsid w:val="000E293F"/>
    <w:rsid w:val="000E3250"/>
    <w:rsid w:val="000E703D"/>
    <w:rsid w:val="000F2ED8"/>
    <w:rsid w:val="000F31E5"/>
    <w:rsid w:val="000F3716"/>
    <w:rsid w:val="000F3786"/>
    <w:rsid w:val="000F5A66"/>
    <w:rsid w:val="000F6109"/>
    <w:rsid w:val="000F69AA"/>
    <w:rsid w:val="00101B92"/>
    <w:rsid w:val="00105413"/>
    <w:rsid w:val="00105BDF"/>
    <w:rsid w:val="00107247"/>
    <w:rsid w:val="00114FAB"/>
    <w:rsid w:val="00117BE1"/>
    <w:rsid w:val="00117FE7"/>
    <w:rsid w:val="00121B74"/>
    <w:rsid w:val="00123C67"/>
    <w:rsid w:val="0012691A"/>
    <w:rsid w:val="00126ADD"/>
    <w:rsid w:val="00126B5F"/>
    <w:rsid w:val="00134D59"/>
    <w:rsid w:val="0013623E"/>
    <w:rsid w:val="0014417A"/>
    <w:rsid w:val="00146229"/>
    <w:rsid w:val="00151493"/>
    <w:rsid w:val="00151E67"/>
    <w:rsid w:val="0015212C"/>
    <w:rsid w:val="001535C5"/>
    <w:rsid w:val="00157C5B"/>
    <w:rsid w:val="00166460"/>
    <w:rsid w:val="001739CD"/>
    <w:rsid w:val="00174E83"/>
    <w:rsid w:val="00181808"/>
    <w:rsid w:val="001827CB"/>
    <w:rsid w:val="001843E2"/>
    <w:rsid w:val="001856DB"/>
    <w:rsid w:val="00186955"/>
    <w:rsid w:val="0018768F"/>
    <w:rsid w:val="0019282C"/>
    <w:rsid w:val="00192C88"/>
    <w:rsid w:val="001A0A6C"/>
    <w:rsid w:val="001A2AAD"/>
    <w:rsid w:val="001A4BDF"/>
    <w:rsid w:val="001A746D"/>
    <w:rsid w:val="001B01D0"/>
    <w:rsid w:val="001B1559"/>
    <w:rsid w:val="001B194D"/>
    <w:rsid w:val="001B19F9"/>
    <w:rsid w:val="001B4BC0"/>
    <w:rsid w:val="001C3385"/>
    <w:rsid w:val="001C4856"/>
    <w:rsid w:val="001C56E8"/>
    <w:rsid w:val="001C7438"/>
    <w:rsid w:val="001C7AD9"/>
    <w:rsid w:val="001D55D4"/>
    <w:rsid w:val="001D6305"/>
    <w:rsid w:val="001E2882"/>
    <w:rsid w:val="001E3C94"/>
    <w:rsid w:val="001E6C62"/>
    <w:rsid w:val="001E7A8C"/>
    <w:rsid w:val="001E7E16"/>
    <w:rsid w:val="001F11C2"/>
    <w:rsid w:val="002022FC"/>
    <w:rsid w:val="00206F3E"/>
    <w:rsid w:val="002119BB"/>
    <w:rsid w:val="00212DC5"/>
    <w:rsid w:val="0021405E"/>
    <w:rsid w:val="0021495B"/>
    <w:rsid w:val="00216286"/>
    <w:rsid w:val="00221C0F"/>
    <w:rsid w:val="0022672E"/>
    <w:rsid w:val="0022685D"/>
    <w:rsid w:val="002306F0"/>
    <w:rsid w:val="00230AEF"/>
    <w:rsid w:val="002328CB"/>
    <w:rsid w:val="0023422C"/>
    <w:rsid w:val="002348F8"/>
    <w:rsid w:val="00234F50"/>
    <w:rsid w:val="00242F86"/>
    <w:rsid w:val="0024431A"/>
    <w:rsid w:val="0024451C"/>
    <w:rsid w:val="00245D9F"/>
    <w:rsid w:val="00251A04"/>
    <w:rsid w:val="00256622"/>
    <w:rsid w:val="00262E8F"/>
    <w:rsid w:val="002652D1"/>
    <w:rsid w:val="0026632B"/>
    <w:rsid w:val="00267DAB"/>
    <w:rsid w:val="00271933"/>
    <w:rsid w:val="00272D4A"/>
    <w:rsid w:val="002826AD"/>
    <w:rsid w:val="002875E4"/>
    <w:rsid w:val="00290590"/>
    <w:rsid w:val="002927F4"/>
    <w:rsid w:val="002941EE"/>
    <w:rsid w:val="00294C71"/>
    <w:rsid w:val="00295D99"/>
    <w:rsid w:val="002A1CFC"/>
    <w:rsid w:val="002A1D3D"/>
    <w:rsid w:val="002A3315"/>
    <w:rsid w:val="002B2F0F"/>
    <w:rsid w:val="002B7151"/>
    <w:rsid w:val="002B7E4B"/>
    <w:rsid w:val="002C2D2E"/>
    <w:rsid w:val="002C35D1"/>
    <w:rsid w:val="002C455D"/>
    <w:rsid w:val="002C771B"/>
    <w:rsid w:val="002D0D47"/>
    <w:rsid w:val="002D42E5"/>
    <w:rsid w:val="002D4A2B"/>
    <w:rsid w:val="002D6C7C"/>
    <w:rsid w:val="002E42FB"/>
    <w:rsid w:val="002E47A1"/>
    <w:rsid w:val="002E4B13"/>
    <w:rsid w:val="002E74B8"/>
    <w:rsid w:val="002E761A"/>
    <w:rsid w:val="002F1D4D"/>
    <w:rsid w:val="002F5FD6"/>
    <w:rsid w:val="002F7050"/>
    <w:rsid w:val="00302F72"/>
    <w:rsid w:val="003033D2"/>
    <w:rsid w:val="003035E7"/>
    <w:rsid w:val="00304F1C"/>
    <w:rsid w:val="00304F65"/>
    <w:rsid w:val="00307C8B"/>
    <w:rsid w:val="00313321"/>
    <w:rsid w:val="0031383F"/>
    <w:rsid w:val="003153A4"/>
    <w:rsid w:val="0032335D"/>
    <w:rsid w:val="003233EA"/>
    <w:rsid w:val="003338C1"/>
    <w:rsid w:val="00335F9C"/>
    <w:rsid w:val="00340A72"/>
    <w:rsid w:val="00341542"/>
    <w:rsid w:val="003436EF"/>
    <w:rsid w:val="00343E69"/>
    <w:rsid w:val="00346D9E"/>
    <w:rsid w:val="0034705F"/>
    <w:rsid w:val="00353574"/>
    <w:rsid w:val="00354AD8"/>
    <w:rsid w:val="00371FB4"/>
    <w:rsid w:val="00375C3A"/>
    <w:rsid w:val="00375EDE"/>
    <w:rsid w:val="0038300A"/>
    <w:rsid w:val="00383115"/>
    <w:rsid w:val="0038426C"/>
    <w:rsid w:val="00384CA1"/>
    <w:rsid w:val="00385895"/>
    <w:rsid w:val="00385D89"/>
    <w:rsid w:val="0038625C"/>
    <w:rsid w:val="00386E15"/>
    <w:rsid w:val="00387C01"/>
    <w:rsid w:val="00387F69"/>
    <w:rsid w:val="00393AEA"/>
    <w:rsid w:val="00396875"/>
    <w:rsid w:val="003979D5"/>
    <w:rsid w:val="003A43B1"/>
    <w:rsid w:val="003B0EF7"/>
    <w:rsid w:val="003B2031"/>
    <w:rsid w:val="003B2567"/>
    <w:rsid w:val="003B2A72"/>
    <w:rsid w:val="003B428B"/>
    <w:rsid w:val="003B45A8"/>
    <w:rsid w:val="003B59D8"/>
    <w:rsid w:val="003B5ED9"/>
    <w:rsid w:val="003B7731"/>
    <w:rsid w:val="003C07F9"/>
    <w:rsid w:val="003C2B56"/>
    <w:rsid w:val="003C72C9"/>
    <w:rsid w:val="003C7AF7"/>
    <w:rsid w:val="003D0081"/>
    <w:rsid w:val="003D3484"/>
    <w:rsid w:val="003D678C"/>
    <w:rsid w:val="003E2E18"/>
    <w:rsid w:val="003E336F"/>
    <w:rsid w:val="003E400E"/>
    <w:rsid w:val="003E4705"/>
    <w:rsid w:val="003E6A9D"/>
    <w:rsid w:val="003E7272"/>
    <w:rsid w:val="003F4790"/>
    <w:rsid w:val="003F48FB"/>
    <w:rsid w:val="0040761F"/>
    <w:rsid w:val="004106B4"/>
    <w:rsid w:val="00410B42"/>
    <w:rsid w:val="00413CDE"/>
    <w:rsid w:val="00417352"/>
    <w:rsid w:val="00417758"/>
    <w:rsid w:val="00421277"/>
    <w:rsid w:val="004250FA"/>
    <w:rsid w:val="00425395"/>
    <w:rsid w:val="00425E52"/>
    <w:rsid w:val="00427FBA"/>
    <w:rsid w:val="004306EA"/>
    <w:rsid w:val="00437326"/>
    <w:rsid w:val="00440804"/>
    <w:rsid w:val="00441CC4"/>
    <w:rsid w:val="0044646E"/>
    <w:rsid w:val="0044684A"/>
    <w:rsid w:val="00447C70"/>
    <w:rsid w:val="00447CE8"/>
    <w:rsid w:val="0045184C"/>
    <w:rsid w:val="00455D5B"/>
    <w:rsid w:val="004572BB"/>
    <w:rsid w:val="00461E9A"/>
    <w:rsid w:val="00465E22"/>
    <w:rsid w:val="0046657F"/>
    <w:rsid w:val="00467B03"/>
    <w:rsid w:val="00471125"/>
    <w:rsid w:val="00472DA7"/>
    <w:rsid w:val="00474293"/>
    <w:rsid w:val="004756E1"/>
    <w:rsid w:val="00477909"/>
    <w:rsid w:val="0048107A"/>
    <w:rsid w:val="00484F04"/>
    <w:rsid w:val="004941B2"/>
    <w:rsid w:val="00494465"/>
    <w:rsid w:val="004961C2"/>
    <w:rsid w:val="004A23ED"/>
    <w:rsid w:val="004B0633"/>
    <w:rsid w:val="004B2317"/>
    <w:rsid w:val="004B35B0"/>
    <w:rsid w:val="004B3760"/>
    <w:rsid w:val="004B551E"/>
    <w:rsid w:val="004C1799"/>
    <w:rsid w:val="004C533F"/>
    <w:rsid w:val="004D3E45"/>
    <w:rsid w:val="004D4F4F"/>
    <w:rsid w:val="004E0335"/>
    <w:rsid w:val="004E0413"/>
    <w:rsid w:val="004E1B21"/>
    <w:rsid w:val="004E1CB7"/>
    <w:rsid w:val="004E258A"/>
    <w:rsid w:val="004E373C"/>
    <w:rsid w:val="004E5711"/>
    <w:rsid w:val="004E6527"/>
    <w:rsid w:val="004E733E"/>
    <w:rsid w:val="004F10AE"/>
    <w:rsid w:val="004F5F23"/>
    <w:rsid w:val="0050001B"/>
    <w:rsid w:val="00505494"/>
    <w:rsid w:val="005057B7"/>
    <w:rsid w:val="00506CAC"/>
    <w:rsid w:val="00507523"/>
    <w:rsid w:val="005119B4"/>
    <w:rsid w:val="0051211A"/>
    <w:rsid w:val="00512206"/>
    <w:rsid w:val="00512FC2"/>
    <w:rsid w:val="00513261"/>
    <w:rsid w:val="00515653"/>
    <w:rsid w:val="0051574B"/>
    <w:rsid w:val="00520D15"/>
    <w:rsid w:val="00521D11"/>
    <w:rsid w:val="00521DC0"/>
    <w:rsid w:val="005228B2"/>
    <w:rsid w:val="005239BD"/>
    <w:rsid w:val="00523E5E"/>
    <w:rsid w:val="0053041A"/>
    <w:rsid w:val="005331A5"/>
    <w:rsid w:val="00547879"/>
    <w:rsid w:val="00547D6C"/>
    <w:rsid w:val="00547FC3"/>
    <w:rsid w:val="0055143A"/>
    <w:rsid w:val="005540AA"/>
    <w:rsid w:val="00554596"/>
    <w:rsid w:val="005576D8"/>
    <w:rsid w:val="00564A8B"/>
    <w:rsid w:val="00566CBA"/>
    <w:rsid w:val="00570696"/>
    <w:rsid w:val="00571032"/>
    <w:rsid w:val="005712B0"/>
    <w:rsid w:val="005720F6"/>
    <w:rsid w:val="005778CC"/>
    <w:rsid w:val="00577C45"/>
    <w:rsid w:val="00583322"/>
    <w:rsid w:val="00583F9C"/>
    <w:rsid w:val="00584F6C"/>
    <w:rsid w:val="005876F1"/>
    <w:rsid w:val="00587F53"/>
    <w:rsid w:val="0059014D"/>
    <w:rsid w:val="00591BCF"/>
    <w:rsid w:val="0059314A"/>
    <w:rsid w:val="00593BC3"/>
    <w:rsid w:val="005956F6"/>
    <w:rsid w:val="00596405"/>
    <w:rsid w:val="005A0A5B"/>
    <w:rsid w:val="005A51B4"/>
    <w:rsid w:val="005A5DE2"/>
    <w:rsid w:val="005B1C27"/>
    <w:rsid w:val="005B2C39"/>
    <w:rsid w:val="005B3435"/>
    <w:rsid w:val="005B4173"/>
    <w:rsid w:val="005B4CE9"/>
    <w:rsid w:val="005B70FD"/>
    <w:rsid w:val="005B7C87"/>
    <w:rsid w:val="005C0B58"/>
    <w:rsid w:val="005C2A2C"/>
    <w:rsid w:val="005C40C8"/>
    <w:rsid w:val="005D1001"/>
    <w:rsid w:val="005D297C"/>
    <w:rsid w:val="005E79E4"/>
    <w:rsid w:val="00600B85"/>
    <w:rsid w:val="00603AAE"/>
    <w:rsid w:val="00607FE1"/>
    <w:rsid w:val="006129A5"/>
    <w:rsid w:val="0062495E"/>
    <w:rsid w:val="00624E02"/>
    <w:rsid w:val="00625B23"/>
    <w:rsid w:val="00626109"/>
    <w:rsid w:val="0062709E"/>
    <w:rsid w:val="00627218"/>
    <w:rsid w:val="00630602"/>
    <w:rsid w:val="0063269E"/>
    <w:rsid w:val="00633944"/>
    <w:rsid w:val="00633B81"/>
    <w:rsid w:val="006358EB"/>
    <w:rsid w:val="00635A2E"/>
    <w:rsid w:val="00636BB7"/>
    <w:rsid w:val="0064182E"/>
    <w:rsid w:val="006444CB"/>
    <w:rsid w:val="00645390"/>
    <w:rsid w:val="00650924"/>
    <w:rsid w:val="00652016"/>
    <w:rsid w:val="00653B4E"/>
    <w:rsid w:val="0065517D"/>
    <w:rsid w:val="00655BE8"/>
    <w:rsid w:val="00662825"/>
    <w:rsid w:val="00664401"/>
    <w:rsid w:val="00670001"/>
    <w:rsid w:val="006714B5"/>
    <w:rsid w:val="00673C1F"/>
    <w:rsid w:val="00674EFB"/>
    <w:rsid w:val="00676CE7"/>
    <w:rsid w:val="00682B70"/>
    <w:rsid w:val="00686169"/>
    <w:rsid w:val="006909C9"/>
    <w:rsid w:val="00692EA9"/>
    <w:rsid w:val="006A592F"/>
    <w:rsid w:val="006B05CC"/>
    <w:rsid w:val="006B0FF9"/>
    <w:rsid w:val="006B149C"/>
    <w:rsid w:val="006B2D42"/>
    <w:rsid w:val="006B56FD"/>
    <w:rsid w:val="006B64DD"/>
    <w:rsid w:val="006C1CDB"/>
    <w:rsid w:val="006C5778"/>
    <w:rsid w:val="006D14C8"/>
    <w:rsid w:val="006D2668"/>
    <w:rsid w:val="006D7B0A"/>
    <w:rsid w:val="006E47B5"/>
    <w:rsid w:val="006E5E6C"/>
    <w:rsid w:val="006F52D9"/>
    <w:rsid w:val="006F5939"/>
    <w:rsid w:val="006F6950"/>
    <w:rsid w:val="00704DBE"/>
    <w:rsid w:val="00705EEC"/>
    <w:rsid w:val="0073159A"/>
    <w:rsid w:val="00731932"/>
    <w:rsid w:val="007339A0"/>
    <w:rsid w:val="0073421B"/>
    <w:rsid w:val="007350D5"/>
    <w:rsid w:val="00735F08"/>
    <w:rsid w:val="007416B0"/>
    <w:rsid w:val="00743CAF"/>
    <w:rsid w:val="00744581"/>
    <w:rsid w:val="00745371"/>
    <w:rsid w:val="00746D89"/>
    <w:rsid w:val="007538D0"/>
    <w:rsid w:val="00755669"/>
    <w:rsid w:val="00756C55"/>
    <w:rsid w:val="007604DB"/>
    <w:rsid w:val="007605A2"/>
    <w:rsid w:val="00762822"/>
    <w:rsid w:val="007665CD"/>
    <w:rsid w:val="00775965"/>
    <w:rsid w:val="00776FEB"/>
    <w:rsid w:val="00777A9E"/>
    <w:rsid w:val="007803C2"/>
    <w:rsid w:val="007805E0"/>
    <w:rsid w:val="00782935"/>
    <w:rsid w:val="007850E3"/>
    <w:rsid w:val="0078679C"/>
    <w:rsid w:val="00786876"/>
    <w:rsid w:val="007936DC"/>
    <w:rsid w:val="007A73BB"/>
    <w:rsid w:val="007B32F9"/>
    <w:rsid w:val="007C1E58"/>
    <w:rsid w:val="007C3DEA"/>
    <w:rsid w:val="007C44B7"/>
    <w:rsid w:val="007D550D"/>
    <w:rsid w:val="007D7AF2"/>
    <w:rsid w:val="007E28A2"/>
    <w:rsid w:val="007E3C18"/>
    <w:rsid w:val="007E4DC4"/>
    <w:rsid w:val="007E6731"/>
    <w:rsid w:val="007E6C46"/>
    <w:rsid w:val="007F3140"/>
    <w:rsid w:val="007F4F91"/>
    <w:rsid w:val="00800346"/>
    <w:rsid w:val="00802387"/>
    <w:rsid w:val="00804D9F"/>
    <w:rsid w:val="00806285"/>
    <w:rsid w:val="0080629D"/>
    <w:rsid w:val="0080782F"/>
    <w:rsid w:val="00810C9B"/>
    <w:rsid w:val="00811C97"/>
    <w:rsid w:val="008122E3"/>
    <w:rsid w:val="0081451B"/>
    <w:rsid w:val="0081627A"/>
    <w:rsid w:val="008176BD"/>
    <w:rsid w:val="00820088"/>
    <w:rsid w:val="00820D8B"/>
    <w:rsid w:val="00825596"/>
    <w:rsid w:val="00826CEC"/>
    <w:rsid w:val="0083093A"/>
    <w:rsid w:val="00832492"/>
    <w:rsid w:val="008364EC"/>
    <w:rsid w:val="00836A12"/>
    <w:rsid w:val="00841C6D"/>
    <w:rsid w:val="00843B5D"/>
    <w:rsid w:val="008446F7"/>
    <w:rsid w:val="00845572"/>
    <w:rsid w:val="00847194"/>
    <w:rsid w:val="00847E73"/>
    <w:rsid w:val="0085083E"/>
    <w:rsid w:val="00854E3A"/>
    <w:rsid w:val="00860E13"/>
    <w:rsid w:val="008664BB"/>
    <w:rsid w:val="0086702B"/>
    <w:rsid w:val="00870367"/>
    <w:rsid w:val="008723E5"/>
    <w:rsid w:val="00874B4E"/>
    <w:rsid w:val="0087620F"/>
    <w:rsid w:val="00877338"/>
    <w:rsid w:val="00880B78"/>
    <w:rsid w:val="00882317"/>
    <w:rsid w:val="008876E6"/>
    <w:rsid w:val="00890301"/>
    <w:rsid w:val="008904E9"/>
    <w:rsid w:val="008907B4"/>
    <w:rsid w:val="00891C8D"/>
    <w:rsid w:val="0089355B"/>
    <w:rsid w:val="00894265"/>
    <w:rsid w:val="008A0716"/>
    <w:rsid w:val="008A13D4"/>
    <w:rsid w:val="008A53B4"/>
    <w:rsid w:val="008A6C5E"/>
    <w:rsid w:val="008A6E5B"/>
    <w:rsid w:val="008A703F"/>
    <w:rsid w:val="008A739A"/>
    <w:rsid w:val="008B12B6"/>
    <w:rsid w:val="008B1AA7"/>
    <w:rsid w:val="008B3A5E"/>
    <w:rsid w:val="008B6D56"/>
    <w:rsid w:val="008B7818"/>
    <w:rsid w:val="008C3FE1"/>
    <w:rsid w:val="008C5CCC"/>
    <w:rsid w:val="008D47FB"/>
    <w:rsid w:val="008D6469"/>
    <w:rsid w:val="008D789F"/>
    <w:rsid w:val="008E16BC"/>
    <w:rsid w:val="008E3CC9"/>
    <w:rsid w:val="008E684D"/>
    <w:rsid w:val="008E72EC"/>
    <w:rsid w:val="008F200A"/>
    <w:rsid w:val="008F2FDD"/>
    <w:rsid w:val="008F34A3"/>
    <w:rsid w:val="009172E0"/>
    <w:rsid w:val="00925816"/>
    <w:rsid w:val="00931451"/>
    <w:rsid w:val="0093146B"/>
    <w:rsid w:val="009325BE"/>
    <w:rsid w:val="00934371"/>
    <w:rsid w:val="00934780"/>
    <w:rsid w:val="00935D61"/>
    <w:rsid w:val="009401CB"/>
    <w:rsid w:val="009404E7"/>
    <w:rsid w:val="009479E5"/>
    <w:rsid w:val="00952625"/>
    <w:rsid w:val="00955C0D"/>
    <w:rsid w:val="00957549"/>
    <w:rsid w:val="009646C1"/>
    <w:rsid w:val="009649C3"/>
    <w:rsid w:val="00967617"/>
    <w:rsid w:val="00967E31"/>
    <w:rsid w:val="0097013D"/>
    <w:rsid w:val="0097033F"/>
    <w:rsid w:val="009714BF"/>
    <w:rsid w:val="0097190A"/>
    <w:rsid w:val="009746C2"/>
    <w:rsid w:val="00975769"/>
    <w:rsid w:val="00975CE6"/>
    <w:rsid w:val="00980291"/>
    <w:rsid w:val="00986A33"/>
    <w:rsid w:val="009873CB"/>
    <w:rsid w:val="00990BFB"/>
    <w:rsid w:val="00995980"/>
    <w:rsid w:val="00995AD8"/>
    <w:rsid w:val="009971B6"/>
    <w:rsid w:val="009A2493"/>
    <w:rsid w:val="009B40D7"/>
    <w:rsid w:val="009B592D"/>
    <w:rsid w:val="009B5AF6"/>
    <w:rsid w:val="009C1DE6"/>
    <w:rsid w:val="009C3C39"/>
    <w:rsid w:val="009C79AD"/>
    <w:rsid w:val="009D004D"/>
    <w:rsid w:val="009D0416"/>
    <w:rsid w:val="009D14BF"/>
    <w:rsid w:val="009D3662"/>
    <w:rsid w:val="009D55B2"/>
    <w:rsid w:val="009D6619"/>
    <w:rsid w:val="009E2BD5"/>
    <w:rsid w:val="009E4F05"/>
    <w:rsid w:val="009F59D3"/>
    <w:rsid w:val="00A0142B"/>
    <w:rsid w:val="00A02DEA"/>
    <w:rsid w:val="00A077F4"/>
    <w:rsid w:val="00A141AF"/>
    <w:rsid w:val="00A142CB"/>
    <w:rsid w:val="00A175D4"/>
    <w:rsid w:val="00A218AE"/>
    <w:rsid w:val="00A22B10"/>
    <w:rsid w:val="00A2303E"/>
    <w:rsid w:val="00A231EB"/>
    <w:rsid w:val="00A2478B"/>
    <w:rsid w:val="00A247E7"/>
    <w:rsid w:val="00A25120"/>
    <w:rsid w:val="00A2590C"/>
    <w:rsid w:val="00A30D6F"/>
    <w:rsid w:val="00A4040F"/>
    <w:rsid w:val="00A40A29"/>
    <w:rsid w:val="00A42239"/>
    <w:rsid w:val="00A46248"/>
    <w:rsid w:val="00A4639E"/>
    <w:rsid w:val="00A46EDC"/>
    <w:rsid w:val="00A47425"/>
    <w:rsid w:val="00A4779E"/>
    <w:rsid w:val="00A50E2C"/>
    <w:rsid w:val="00A549E7"/>
    <w:rsid w:val="00A566D5"/>
    <w:rsid w:val="00A56D69"/>
    <w:rsid w:val="00A60A3A"/>
    <w:rsid w:val="00A648C2"/>
    <w:rsid w:val="00A64DF8"/>
    <w:rsid w:val="00A65CC3"/>
    <w:rsid w:val="00A66F57"/>
    <w:rsid w:val="00A66FD9"/>
    <w:rsid w:val="00A67F3C"/>
    <w:rsid w:val="00A72B07"/>
    <w:rsid w:val="00A72E71"/>
    <w:rsid w:val="00A746FD"/>
    <w:rsid w:val="00A7576A"/>
    <w:rsid w:val="00A75AE8"/>
    <w:rsid w:val="00A76270"/>
    <w:rsid w:val="00A835D7"/>
    <w:rsid w:val="00A83AA8"/>
    <w:rsid w:val="00A84951"/>
    <w:rsid w:val="00A849BF"/>
    <w:rsid w:val="00AA31D7"/>
    <w:rsid w:val="00AA370D"/>
    <w:rsid w:val="00AA4E6A"/>
    <w:rsid w:val="00AA6887"/>
    <w:rsid w:val="00AA7CD8"/>
    <w:rsid w:val="00AB073A"/>
    <w:rsid w:val="00AB1C02"/>
    <w:rsid w:val="00AB4D11"/>
    <w:rsid w:val="00AB5082"/>
    <w:rsid w:val="00AB754D"/>
    <w:rsid w:val="00AB7B6E"/>
    <w:rsid w:val="00AC623C"/>
    <w:rsid w:val="00AC68C6"/>
    <w:rsid w:val="00AC6A1A"/>
    <w:rsid w:val="00AD1EFA"/>
    <w:rsid w:val="00AD4599"/>
    <w:rsid w:val="00AD463F"/>
    <w:rsid w:val="00AE0D1F"/>
    <w:rsid w:val="00AF0BA2"/>
    <w:rsid w:val="00AF37EB"/>
    <w:rsid w:val="00AF405C"/>
    <w:rsid w:val="00AF624E"/>
    <w:rsid w:val="00B00170"/>
    <w:rsid w:val="00B02CCD"/>
    <w:rsid w:val="00B03C27"/>
    <w:rsid w:val="00B05556"/>
    <w:rsid w:val="00B0772F"/>
    <w:rsid w:val="00B12BB4"/>
    <w:rsid w:val="00B1606C"/>
    <w:rsid w:val="00B16C76"/>
    <w:rsid w:val="00B17F22"/>
    <w:rsid w:val="00B208E0"/>
    <w:rsid w:val="00B2179D"/>
    <w:rsid w:val="00B23A16"/>
    <w:rsid w:val="00B25700"/>
    <w:rsid w:val="00B279F9"/>
    <w:rsid w:val="00B27F05"/>
    <w:rsid w:val="00B359FD"/>
    <w:rsid w:val="00B35A1F"/>
    <w:rsid w:val="00B36738"/>
    <w:rsid w:val="00B42732"/>
    <w:rsid w:val="00B43ABF"/>
    <w:rsid w:val="00B43AE6"/>
    <w:rsid w:val="00B442FB"/>
    <w:rsid w:val="00B4494B"/>
    <w:rsid w:val="00B4689C"/>
    <w:rsid w:val="00B50647"/>
    <w:rsid w:val="00B532CF"/>
    <w:rsid w:val="00B54393"/>
    <w:rsid w:val="00B54E1B"/>
    <w:rsid w:val="00B575ED"/>
    <w:rsid w:val="00B57EAC"/>
    <w:rsid w:val="00B60D39"/>
    <w:rsid w:val="00B611FF"/>
    <w:rsid w:val="00B71913"/>
    <w:rsid w:val="00B71C45"/>
    <w:rsid w:val="00B77D62"/>
    <w:rsid w:val="00B8292A"/>
    <w:rsid w:val="00B86287"/>
    <w:rsid w:val="00BA3C1A"/>
    <w:rsid w:val="00BA452B"/>
    <w:rsid w:val="00BB3637"/>
    <w:rsid w:val="00BB6A6C"/>
    <w:rsid w:val="00BC3047"/>
    <w:rsid w:val="00BC7743"/>
    <w:rsid w:val="00BD0513"/>
    <w:rsid w:val="00BD193F"/>
    <w:rsid w:val="00BD59F4"/>
    <w:rsid w:val="00BD5B99"/>
    <w:rsid w:val="00BE11D0"/>
    <w:rsid w:val="00BE3824"/>
    <w:rsid w:val="00BE59D2"/>
    <w:rsid w:val="00BE5B8C"/>
    <w:rsid w:val="00BE6CE5"/>
    <w:rsid w:val="00BF2470"/>
    <w:rsid w:val="00BF30ED"/>
    <w:rsid w:val="00BF6BE3"/>
    <w:rsid w:val="00BF71FD"/>
    <w:rsid w:val="00C002FE"/>
    <w:rsid w:val="00C032B9"/>
    <w:rsid w:val="00C03E92"/>
    <w:rsid w:val="00C0410A"/>
    <w:rsid w:val="00C0536F"/>
    <w:rsid w:val="00C077D9"/>
    <w:rsid w:val="00C078A0"/>
    <w:rsid w:val="00C23D81"/>
    <w:rsid w:val="00C27B7A"/>
    <w:rsid w:val="00C31795"/>
    <w:rsid w:val="00C32712"/>
    <w:rsid w:val="00C33310"/>
    <w:rsid w:val="00C347A4"/>
    <w:rsid w:val="00C4210A"/>
    <w:rsid w:val="00C44183"/>
    <w:rsid w:val="00C45804"/>
    <w:rsid w:val="00C47408"/>
    <w:rsid w:val="00C51607"/>
    <w:rsid w:val="00C52F4F"/>
    <w:rsid w:val="00C5678E"/>
    <w:rsid w:val="00C568AB"/>
    <w:rsid w:val="00C62B5C"/>
    <w:rsid w:val="00C700F0"/>
    <w:rsid w:val="00C7074C"/>
    <w:rsid w:val="00C71728"/>
    <w:rsid w:val="00C71CE4"/>
    <w:rsid w:val="00C84086"/>
    <w:rsid w:val="00C85D3D"/>
    <w:rsid w:val="00C87BE1"/>
    <w:rsid w:val="00C90533"/>
    <w:rsid w:val="00C92313"/>
    <w:rsid w:val="00C92D5F"/>
    <w:rsid w:val="00C93BE9"/>
    <w:rsid w:val="00CA3378"/>
    <w:rsid w:val="00CA7250"/>
    <w:rsid w:val="00CB442F"/>
    <w:rsid w:val="00CB4528"/>
    <w:rsid w:val="00CB5705"/>
    <w:rsid w:val="00CB6A52"/>
    <w:rsid w:val="00CC03FF"/>
    <w:rsid w:val="00CC1158"/>
    <w:rsid w:val="00CC25B2"/>
    <w:rsid w:val="00CC7B1E"/>
    <w:rsid w:val="00CC7D3F"/>
    <w:rsid w:val="00CD085B"/>
    <w:rsid w:val="00CD1244"/>
    <w:rsid w:val="00CD746B"/>
    <w:rsid w:val="00CD7830"/>
    <w:rsid w:val="00CD7839"/>
    <w:rsid w:val="00CD7FF4"/>
    <w:rsid w:val="00CE18AD"/>
    <w:rsid w:val="00CE2960"/>
    <w:rsid w:val="00CE6777"/>
    <w:rsid w:val="00CF46E9"/>
    <w:rsid w:val="00CF5C9B"/>
    <w:rsid w:val="00D0091A"/>
    <w:rsid w:val="00D01335"/>
    <w:rsid w:val="00D01CF9"/>
    <w:rsid w:val="00D10D56"/>
    <w:rsid w:val="00D125CF"/>
    <w:rsid w:val="00D143CF"/>
    <w:rsid w:val="00D167A9"/>
    <w:rsid w:val="00D2066D"/>
    <w:rsid w:val="00D2121B"/>
    <w:rsid w:val="00D2143A"/>
    <w:rsid w:val="00D217A7"/>
    <w:rsid w:val="00D22E57"/>
    <w:rsid w:val="00D23F54"/>
    <w:rsid w:val="00D240F1"/>
    <w:rsid w:val="00D321D4"/>
    <w:rsid w:val="00D329EB"/>
    <w:rsid w:val="00D35AB8"/>
    <w:rsid w:val="00D40758"/>
    <w:rsid w:val="00D407CB"/>
    <w:rsid w:val="00D414ED"/>
    <w:rsid w:val="00D426BA"/>
    <w:rsid w:val="00D42B69"/>
    <w:rsid w:val="00D42C97"/>
    <w:rsid w:val="00D4401F"/>
    <w:rsid w:val="00D452A9"/>
    <w:rsid w:val="00D54F8B"/>
    <w:rsid w:val="00D56FB1"/>
    <w:rsid w:val="00D61175"/>
    <w:rsid w:val="00D617F9"/>
    <w:rsid w:val="00D675FA"/>
    <w:rsid w:val="00D731B2"/>
    <w:rsid w:val="00D75056"/>
    <w:rsid w:val="00D84751"/>
    <w:rsid w:val="00D84AE1"/>
    <w:rsid w:val="00D85883"/>
    <w:rsid w:val="00D85D84"/>
    <w:rsid w:val="00D85F6E"/>
    <w:rsid w:val="00D87ABA"/>
    <w:rsid w:val="00D90053"/>
    <w:rsid w:val="00D90CFC"/>
    <w:rsid w:val="00D92E5B"/>
    <w:rsid w:val="00D934C8"/>
    <w:rsid w:val="00D96C6A"/>
    <w:rsid w:val="00DA04BB"/>
    <w:rsid w:val="00DA4754"/>
    <w:rsid w:val="00DA503B"/>
    <w:rsid w:val="00DA747E"/>
    <w:rsid w:val="00DB4914"/>
    <w:rsid w:val="00DB5576"/>
    <w:rsid w:val="00DB7668"/>
    <w:rsid w:val="00DC242A"/>
    <w:rsid w:val="00DC33E3"/>
    <w:rsid w:val="00DC70B0"/>
    <w:rsid w:val="00DC7F20"/>
    <w:rsid w:val="00DD083E"/>
    <w:rsid w:val="00DD0E68"/>
    <w:rsid w:val="00DD18AB"/>
    <w:rsid w:val="00DD25ED"/>
    <w:rsid w:val="00DD649D"/>
    <w:rsid w:val="00DE17DB"/>
    <w:rsid w:val="00DE23FB"/>
    <w:rsid w:val="00DE32CA"/>
    <w:rsid w:val="00DF007F"/>
    <w:rsid w:val="00DF07ED"/>
    <w:rsid w:val="00DF3521"/>
    <w:rsid w:val="00DF366E"/>
    <w:rsid w:val="00DF562E"/>
    <w:rsid w:val="00E01180"/>
    <w:rsid w:val="00E0165C"/>
    <w:rsid w:val="00E02005"/>
    <w:rsid w:val="00E026CF"/>
    <w:rsid w:val="00E02EA7"/>
    <w:rsid w:val="00E033F6"/>
    <w:rsid w:val="00E068F3"/>
    <w:rsid w:val="00E129F2"/>
    <w:rsid w:val="00E13291"/>
    <w:rsid w:val="00E13F47"/>
    <w:rsid w:val="00E14CE4"/>
    <w:rsid w:val="00E1542E"/>
    <w:rsid w:val="00E1733A"/>
    <w:rsid w:val="00E20BDF"/>
    <w:rsid w:val="00E21A2B"/>
    <w:rsid w:val="00E23C13"/>
    <w:rsid w:val="00E23C3E"/>
    <w:rsid w:val="00E3063E"/>
    <w:rsid w:val="00E31B00"/>
    <w:rsid w:val="00E31B0F"/>
    <w:rsid w:val="00E34F31"/>
    <w:rsid w:val="00E400BB"/>
    <w:rsid w:val="00E40937"/>
    <w:rsid w:val="00E42786"/>
    <w:rsid w:val="00E44278"/>
    <w:rsid w:val="00E458A4"/>
    <w:rsid w:val="00E51C8C"/>
    <w:rsid w:val="00E526F8"/>
    <w:rsid w:val="00E52E74"/>
    <w:rsid w:val="00E551C5"/>
    <w:rsid w:val="00E564FE"/>
    <w:rsid w:val="00E62EBC"/>
    <w:rsid w:val="00E6505D"/>
    <w:rsid w:val="00E660AF"/>
    <w:rsid w:val="00E670B5"/>
    <w:rsid w:val="00E73231"/>
    <w:rsid w:val="00E75D08"/>
    <w:rsid w:val="00E84245"/>
    <w:rsid w:val="00E849B1"/>
    <w:rsid w:val="00E862C5"/>
    <w:rsid w:val="00E8642B"/>
    <w:rsid w:val="00E90A27"/>
    <w:rsid w:val="00E922E6"/>
    <w:rsid w:val="00E970CE"/>
    <w:rsid w:val="00EA09F6"/>
    <w:rsid w:val="00EA0AC4"/>
    <w:rsid w:val="00EA27D3"/>
    <w:rsid w:val="00EA368E"/>
    <w:rsid w:val="00EA4476"/>
    <w:rsid w:val="00EA778D"/>
    <w:rsid w:val="00EA7EFA"/>
    <w:rsid w:val="00EB0FDC"/>
    <w:rsid w:val="00EB15C5"/>
    <w:rsid w:val="00EB2207"/>
    <w:rsid w:val="00EB3092"/>
    <w:rsid w:val="00EB5036"/>
    <w:rsid w:val="00EB522B"/>
    <w:rsid w:val="00EC2E4C"/>
    <w:rsid w:val="00EC3648"/>
    <w:rsid w:val="00ED129D"/>
    <w:rsid w:val="00ED1B32"/>
    <w:rsid w:val="00ED425A"/>
    <w:rsid w:val="00ED50BA"/>
    <w:rsid w:val="00ED5ED3"/>
    <w:rsid w:val="00EE0A3E"/>
    <w:rsid w:val="00EE259E"/>
    <w:rsid w:val="00EE4287"/>
    <w:rsid w:val="00EE4F5A"/>
    <w:rsid w:val="00EF2529"/>
    <w:rsid w:val="00EF2E8D"/>
    <w:rsid w:val="00EF6CA0"/>
    <w:rsid w:val="00EF6E4E"/>
    <w:rsid w:val="00EF7E65"/>
    <w:rsid w:val="00F00B1B"/>
    <w:rsid w:val="00F03C3F"/>
    <w:rsid w:val="00F16DC4"/>
    <w:rsid w:val="00F16E48"/>
    <w:rsid w:val="00F17181"/>
    <w:rsid w:val="00F20D7E"/>
    <w:rsid w:val="00F21291"/>
    <w:rsid w:val="00F245FD"/>
    <w:rsid w:val="00F24966"/>
    <w:rsid w:val="00F24D43"/>
    <w:rsid w:val="00F25F70"/>
    <w:rsid w:val="00F33545"/>
    <w:rsid w:val="00F33FD9"/>
    <w:rsid w:val="00F449C5"/>
    <w:rsid w:val="00F44E8E"/>
    <w:rsid w:val="00F47213"/>
    <w:rsid w:val="00F50A21"/>
    <w:rsid w:val="00F50F10"/>
    <w:rsid w:val="00F513F5"/>
    <w:rsid w:val="00F5459F"/>
    <w:rsid w:val="00F54E42"/>
    <w:rsid w:val="00F572C2"/>
    <w:rsid w:val="00F625D5"/>
    <w:rsid w:val="00F62E55"/>
    <w:rsid w:val="00F71E97"/>
    <w:rsid w:val="00F71EB2"/>
    <w:rsid w:val="00F72447"/>
    <w:rsid w:val="00F80CE6"/>
    <w:rsid w:val="00F91F23"/>
    <w:rsid w:val="00F95144"/>
    <w:rsid w:val="00F95A38"/>
    <w:rsid w:val="00F962FB"/>
    <w:rsid w:val="00FA79B0"/>
    <w:rsid w:val="00FB045F"/>
    <w:rsid w:val="00FB116D"/>
    <w:rsid w:val="00FB53E0"/>
    <w:rsid w:val="00FB584C"/>
    <w:rsid w:val="00FC05C2"/>
    <w:rsid w:val="00FC11C3"/>
    <w:rsid w:val="00FC5B4A"/>
    <w:rsid w:val="00FC647D"/>
    <w:rsid w:val="00FD39E0"/>
    <w:rsid w:val="00FD497B"/>
    <w:rsid w:val="00FD7408"/>
    <w:rsid w:val="00FE1360"/>
    <w:rsid w:val="00FE2CB3"/>
    <w:rsid w:val="00FE6A89"/>
    <w:rsid w:val="00FF23C7"/>
    <w:rsid w:val="00FF394C"/>
    <w:rsid w:val="00FF615A"/>
    <w:rsid w:val="00FF73D5"/>
    <w:rsid w:val="00FF7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03127E"/>
  <w15:chartTrackingRefBased/>
  <w15:docId w15:val="{3FD51216-CC48-4D8C-B856-A396D08E8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A2AAD"/>
    <w:rPr>
      <w:color w:val="0000FF"/>
      <w:u w:val="single"/>
    </w:rPr>
  </w:style>
  <w:style w:type="table" w:styleId="TableGrid">
    <w:name w:val="Table Grid"/>
    <w:basedOn w:val="TableNormal"/>
    <w:rsid w:val="000231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513261"/>
    <w:rPr>
      <w:sz w:val="16"/>
      <w:szCs w:val="16"/>
    </w:rPr>
  </w:style>
  <w:style w:type="paragraph" w:styleId="CommentText">
    <w:name w:val="annotation text"/>
    <w:basedOn w:val="Normal"/>
    <w:semiHidden/>
    <w:rsid w:val="0051326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13261"/>
    <w:rPr>
      <w:b/>
      <w:bCs/>
    </w:rPr>
  </w:style>
  <w:style w:type="paragraph" w:styleId="BalloonText">
    <w:name w:val="Balloon Text"/>
    <w:basedOn w:val="Normal"/>
    <w:semiHidden/>
    <w:rsid w:val="00513261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ED1B32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enka.vesel@ijs.s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8</vt:lpstr>
    </vt:vector>
  </TitlesOfParts>
  <Company>IJS F4</Company>
  <LinksUpToDate>false</LinksUpToDate>
  <CharactersWithSpaces>489</CharactersWithSpaces>
  <SharedDoc>false</SharedDoc>
  <HLinks>
    <vt:vector size="6" baseType="variant">
      <vt:variant>
        <vt:i4>6488065</vt:i4>
      </vt:variant>
      <vt:variant>
        <vt:i4>0</vt:i4>
      </vt:variant>
      <vt:variant>
        <vt:i4>0</vt:i4>
      </vt:variant>
      <vt:variant>
        <vt:i4>5</vt:i4>
      </vt:variant>
      <vt:variant>
        <vt:lpwstr>mailto:lovro.basioli@irb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</dc:title>
  <dc:subject/>
  <dc:creator>Alenka Vesel</dc:creator>
  <cp:keywords/>
  <dc:description/>
  <cp:lastModifiedBy>Alenka Vesel</cp:lastModifiedBy>
  <cp:revision>6</cp:revision>
  <cp:lastPrinted>2019-03-11T07:05:00Z</cp:lastPrinted>
  <dcterms:created xsi:type="dcterms:W3CDTF">2020-02-14T06:59:00Z</dcterms:created>
  <dcterms:modified xsi:type="dcterms:W3CDTF">2020-02-27T15:49:00Z</dcterms:modified>
</cp:coreProperties>
</file>